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788463" w14:textId="77777777" w:rsidR="00D364B1" w:rsidRDefault="00D364B1" w:rsidP="00D364B1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3A7BAD3F" w14:textId="77777777" w:rsidR="00D364B1" w:rsidRDefault="00D364B1" w:rsidP="00D364B1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35B21737" w14:textId="77777777" w:rsidR="00D364B1" w:rsidRDefault="00D364B1" w:rsidP="00D364B1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0C315DD8" w14:textId="77777777" w:rsidR="00D364B1" w:rsidRDefault="00D364B1" w:rsidP="00D364B1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5CE9D82C" w14:textId="77777777" w:rsidR="00D364B1" w:rsidRDefault="00D364B1" w:rsidP="00D364B1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1216EC60" w14:textId="77777777" w:rsidR="00180DC8" w:rsidRDefault="001E762D" w:rsidP="00D364B1">
      <w:pPr>
        <w:pStyle w:val="Title"/>
        <w:keepNext w:val="0"/>
        <w:keepLines w:val="0"/>
        <w:pageBreakBefore w:val="0"/>
        <w:widowControl w:val="0"/>
        <w:spacing w:before="0" w:after="0"/>
      </w:pPr>
      <w:r>
        <w:t>Early language experience in a Tseltal Mayan village</w:t>
      </w:r>
    </w:p>
    <w:p w14:paraId="1476D0EE" w14:textId="77777777" w:rsidR="00D364B1" w:rsidRDefault="00D364B1" w:rsidP="00D364B1">
      <w:pPr>
        <w:pStyle w:val="BodyText"/>
        <w:ind w:firstLine="0"/>
        <w:jc w:val="center"/>
      </w:pPr>
      <w:r>
        <w:t>Marisa Casillas</w:t>
      </w:r>
      <w:r w:rsidRPr="00D364B1">
        <w:rPr>
          <w:vertAlign w:val="superscript"/>
        </w:rPr>
        <w:t>1</w:t>
      </w:r>
      <w:r>
        <w:t>, Penelope Brown</w:t>
      </w:r>
      <w:r w:rsidRPr="00D364B1">
        <w:rPr>
          <w:vertAlign w:val="superscript"/>
        </w:rPr>
        <w:t>1</w:t>
      </w:r>
      <w:r>
        <w:t>, &amp; Stephen C. Levinson</w:t>
      </w:r>
      <w:r w:rsidRPr="00D364B1">
        <w:rPr>
          <w:vertAlign w:val="superscript"/>
        </w:rPr>
        <w:t>1</w:t>
      </w:r>
    </w:p>
    <w:p w14:paraId="2D39FAD3" w14:textId="77777777" w:rsidR="00D364B1" w:rsidRPr="00D364B1" w:rsidRDefault="00D364B1" w:rsidP="00D364B1">
      <w:pPr>
        <w:pStyle w:val="BodyText"/>
        <w:ind w:firstLine="0"/>
        <w:jc w:val="center"/>
      </w:pPr>
      <w:r w:rsidRPr="00D364B1">
        <w:rPr>
          <w:vertAlign w:val="superscript"/>
        </w:rPr>
        <w:t>1</w:t>
      </w:r>
      <w:r>
        <w:t>Max Planck Institute for Psycholinguistics</w:t>
      </w:r>
    </w:p>
    <w:p w14:paraId="24584B9E" w14:textId="77777777" w:rsidR="00180DC8" w:rsidRDefault="001E762D" w:rsidP="00D364B1">
      <w:pPr>
        <w:pStyle w:val="BodyText"/>
        <w:widowControl w:val="0"/>
        <w:spacing w:before="0" w:after="0"/>
      </w:pPr>
      <w:r>
        <w:t> </w:t>
      </w:r>
    </w:p>
    <w:p w14:paraId="6A59B381" w14:textId="77777777" w:rsidR="00180DC8" w:rsidRDefault="001E762D" w:rsidP="00D364B1">
      <w:pPr>
        <w:pStyle w:val="BodyText"/>
        <w:widowControl w:val="0"/>
        <w:spacing w:before="0" w:after="0"/>
      </w:pPr>
      <w:r>
        <w:t> </w:t>
      </w:r>
    </w:p>
    <w:p w14:paraId="0E48442B" w14:textId="77777777" w:rsidR="00180DC8" w:rsidRDefault="001E762D" w:rsidP="00D364B1">
      <w:pPr>
        <w:pStyle w:val="BodyText"/>
        <w:widowControl w:val="0"/>
        <w:spacing w:before="0" w:after="0"/>
      </w:pPr>
      <w:r>
        <w:t> </w:t>
      </w:r>
    </w:p>
    <w:p w14:paraId="056BD31B" w14:textId="77777777" w:rsidR="00180DC8" w:rsidRDefault="001E762D" w:rsidP="00D364B1">
      <w:pPr>
        <w:pStyle w:val="BodyText"/>
        <w:widowControl w:val="0"/>
        <w:spacing w:before="0" w:after="0"/>
      </w:pPr>
      <w:r>
        <w:t> </w:t>
      </w:r>
    </w:p>
    <w:p w14:paraId="148E701A" w14:textId="77777777" w:rsidR="00180DC8" w:rsidRDefault="001E762D" w:rsidP="00D364B1">
      <w:pPr>
        <w:pStyle w:val="BodyText"/>
        <w:widowControl w:val="0"/>
        <w:spacing w:before="0" w:after="0"/>
      </w:pPr>
      <w:r>
        <w:t> </w:t>
      </w:r>
    </w:p>
    <w:p w14:paraId="376F5F40" w14:textId="77777777" w:rsidR="00180DC8" w:rsidRDefault="001E762D" w:rsidP="00D364B1">
      <w:pPr>
        <w:pStyle w:val="BodyText"/>
        <w:widowControl w:val="0"/>
        <w:spacing w:before="0" w:after="0"/>
      </w:pPr>
      <w:r>
        <w:t> </w:t>
      </w:r>
    </w:p>
    <w:p w14:paraId="46A5F0DE" w14:textId="77777777" w:rsidR="00180DC8" w:rsidRDefault="001E762D" w:rsidP="00D364B1">
      <w:pPr>
        <w:pStyle w:val="BodyText"/>
        <w:widowControl w:val="0"/>
        <w:spacing w:before="0" w:after="0"/>
      </w:pPr>
      <w:r>
        <w:t> </w:t>
      </w:r>
    </w:p>
    <w:p w14:paraId="67164D96" w14:textId="77777777" w:rsidR="00180DC8" w:rsidRDefault="001E762D" w:rsidP="00D364B1">
      <w:pPr>
        <w:pStyle w:val="Heading1"/>
        <w:keepNext w:val="0"/>
        <w:keepLines w:val="0"/>
        <w:widowControl w:val="0"/>
        <w:spacing w:before="0"/>
      </w:pPr>
      <w:bookmarkStart w:id="0" w:name="author-note"/>
      <w:bookmarkEnd w:id="0"/>
      <w:r>
        <w:t>Author note</w:t>
      </w:r>
    </w:p>
    <w:p w14:paraId="5DAB64A2" w14:textId="77777777" w:rsidR="00180DC8" w:rsidRDefault="001E762D" w:rsidP="00D364B1">
      <w:pPr>
        <w:pStyle w:val="FirstParagraph"/>
        <w:widowControl w:val="0"/>
        <w:spacing w:before="0" w:after="0"/>
      </w:pPr>
      <w:r>
        <w:t xml:space="preserve">Correspondence concerning this article should be addressed to Marisa Casillas, P.O. Box 310, 6500 AH Nijmegen, The Netherlands. E-mail: </w:t>
      </w:r>
      <w:hyperlink r:id="rId8">
        <w:r>
          <w:rPr>
            <w:rStyle w:val="Hyperlink"/>
          </w:rPr>
          <w:t>Marisa.Casillas@mpi.nl</w:t>
        </w:r>
      </w:hyperlink>
    </w:p>
    <w:p w14:paraId="13407F55" w14:textId="64CB278E" w:rsidR="00D364B1" w:rsidRDefault="00D364B1">
      <w:pPr>
        <w:rPr>
          <w:rFonts w:ascii="Times New Roman" w:eastAsiaTheme="majorEastAsia" w:hAnsi="Times New Roman" w:cstheme="majorBidi"/>
          <w:b/>
          <w:bCs/>
          <w:szCs w:val="32"/>
        </w:rPr>
      </w:pPr>
      <w:bookmarkStart w:id="1" w:name="_GoBack"/>
      <w:bookmarkEnd w:id="1"/>
    </w:p>
    <w:sectPr w:rsidR="00D364B1" w:rsidSect="004F5FAE">
      <w:headerReference w:type="default" r:id="rId9"/>
      <w:footerReference w:type="even" r:id="rId10"/>
      <w:pgSz w:w="12240" w:h="15840"/>
      <w:pgMar w:top="1440" w:right="1440" w:bottom="1440" w:left="1440" w:header="720" w:footer="804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E1C9A2" w14:textId="77777777" w:rsidR="001827A2" w:rsidRDefault="001827A2">
      <w:pPr>
        <w:spacing w:after="0"/>
      </w:pPr>
      <w:r>
        <w:separator/>
      </w:r>
    </w:p>
  </w:endnote>
  <w:endnote w:type="continuationSeparator" w:id="0">
    <w:p w14:paraId="48BCEF41" w14:textId="77777777" w:rsidR="001827A2" w:rsidRDefault="001827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5D53EB" w14:textId="77777777" w:rsidR="001827A2" w:rsidRDefault="001827A2" w:rsidP="0030773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85718C0" w14:textId="77777777" w:rsidR="001827A2" w:rsidRDefault="001827A2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64D5F8" w14:textId="77777777" w:rsidR="001827A2" w:rsidRDefault="001827A2">
      <w:r>
        <w:separator/>
      </w:r>
    </w:p>
  </w:footnote>
  <w:footnote w:type="continuationSeparator" w:id="0">
    <w:p w14:paraId="1023A593" w14:textId="77777777" w:rsidR="001827A2" w:rsidRDefault="001827A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4B840A" w14:textId="38932BA4" w:rsidR="001827A2" w:rsidRDefault="001827A2" w:rsidP="00E84D5A">
    <w:pPr>
      <w:pStyle w:val="Header"/>
    </w:pPr>
    <w:r>
      <w:t>EARLY LANG</w:t>
    </w:r>
    <w:r w:rsidR="00BC36A3">
      <w:t>.</w:t>
    </w:r>
    <w:r>
      <w:t xml:space="preserve"> EXPERIENCE IN A TSELTAL MAYAN VILLAGE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C268D83"/>
    <w:multiLevelType w:val="multilevel"/>
    <w:tmpl w:val="F7EE2B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792A"/>
    <w:rsid w:val="00035146"/>
    <w:rsid w:val="000551C5"/>
    <w:rsid w:val="00097350"/>
    <w:rsid w:val="000B32D8"/>
    <w:rsid w:val="000C3DDB"/>
    <w:rsid w:val="000D14CC"/>
    <w:rsid w:val="00123E7C"/>
    <w:rsid w:val="00157FDD"/>
    <w:rsid w:val="00180DC8"/>
    <w:rsid w:val="001827A2"/>
    <w:rsid w:val="001E762D"/>
    <w:rsid w:val="00207500"/>
    <w:rsid w:val="002158A4"/>
    <w:rsid w:val="0024038F"/>
    <w:rsid w:val="002608AA"/>
    <w:rsid w:val="0026786D"/>
    <w:rsid w:val="00287F82"/>
    <w:rsid w:val="002E5387"/>
    <w:rsid w:val="003021A9"/>
    <w:rsid w:val="00307737"/>
    <w:rsid w:val="003117FC"/>
    <w:rsid w:val="00336B45"/>
    <w:rsid w:val="00372BF1"/>
    <w:rsid w:val="003751C9"/>
    <w:rsid w:val="0039524E"/>
    <w:rsid w:val="003B29AB"/>
    <w:rsid w:val="00444FAA"/>
    <w:rsid w:val="004A7AD5"/>
    <w:rsid w:val="004B3B0E"/>
    <w:rsid w:val="004E29B3"/>
    <w:rsid w:val="004F5FAE"/>
    <w:rsid w:val="00525355"/>
    <w:rsid w:val="00534F22"/>
    <w:rsid w:val="0056115D"/>
    <w:rsid w:val="00575D3E"/>
    <w:rsid w:val="00585C73"/>
    <w:rsid w:val="00590D07"/>
    <w:rsid w:val="005E6C61"/>
    <w:rsid w:val="0061235C"/>
    <w:rsid w:val="0061260D"/>
    <w:rsid w:val="00630A5F"/>
    <w:rsid w:val="00640EC5"/>
    <w:rsid w:val="0066686D"/>
    <w:rsid w:val="00711847"/>
    <w:rsid w:val="00764B1E"/>
    <w:rsid w:val="00784D58"/>
    <w:rsid w:val="0079375B"/>
    <w:rsid w:val="007C4D93"/>
    <w:rsid w:val="00803B1D"/>
    <w:rsid w:val="0083448C"/>
    <w:rsid w:val="00862576"/>
    <w:rsid w:val="008D6863"/>
    <w:rsid w:val="00912963"/>
    <w:rsid w:val="009266E2"/>
    <w:rsid w:val="00960739"/>
    <w:rsid w:val="009A6AF7"/>
    <w:rsid w:val="00A117AA"/>
    <w:rsid w:val="00A14542"/>
    <w:rsid w:val="00B02302"/>
    <w:rsid w:val="00B10B97"/>
    <w:rsid w:val="00B27DD8"/>
    <w:rsid w:val="00B44101"/>
    <w:rsid w:val="00B86B75"/>
    <w:rsid w:val="00BB5D7F"/>
    <w:rsid w:val="00BC36A3"/>
    <w:rsid w:val="00BC48D5"/>
    <w:rsid w:val="00C22A00"/>
    <w:rsid w:val="00C36279"/>
    <w:rsid w:val="00C40C2C"/>
    <w:rsid w:val="00C669AD"/>
    <w:rsid w:val="00C83286"/>
    <w:rsid w:val="00CB5DD8"/>
    <w:rsid w:val="00D014AB"/>
    <w:rsid w:val="00D167E0"/>
    <w:rsid w:val="00D364B1"/>
    <w:rsid w:val="00D400B6"/>
    <w:rsid w:val="00D40A83"/>
    <w:rsid w:val="00E01885"/>
    <w:rsid w:val="00E315A3"/>
    <w:rsid w:val="00E31B32"/>
    <w:rsid w:val="00E37483"/>
    <w:rsid w:val="00E769A3"/>
    <w:rsid w:val="00E81AFF"/>
    <w:rsid w:val="00E84D5A"/>
    <w:rsid w:val="00EA1ECA"/>
    <w:rsid w:val="00F03F60"/>
    <w:rsid w:val="00F208E3"/>
    <w:rsid w:val="00F31374"/>
    <w:rsid w:val="00FF22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909F2B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2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31F8D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D354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365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BodyTextChar">
    <w:name w:val="Body Text Char"/>
    <w:basedOn w:val="DefaultParagraphFont"/>
    <w:link w:val="BodyText"/>
    <w:rsid w:val="001272F2"/>
    <w:rPr>
      <w:rFonts w:ascii="Times New Roman" w:hAnsi="Times New Roman"/>
    </w:rPr>
  </w:style>
  <w:style w:type="paragraph" w:styleId="Quote">
    <w:name w:val="Quote"/>
    <w:basedOn w:val="Normal"/>
    <w:next w:val="Normal"/>
    <w:link w:val="QuoteChar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1272F2"/>
    <w:rPr>
      <w:rFonts w:ascii="Times New Roman" w:hAnsi="Times New Roman"/>
      <w:iCs/>
      <w:color w:val="000000" w:themeColor="text1"/>
    </w:rPr>
  </w:style>
  <w:style w:type="character" w:styleId="PageNumber">
    <w:name w:val="page number"/>
    <w:basedOn w:val="DefaultParagraphFont"/>
    <w:rsid w:val="001272F2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1272F2"/>
    <w:rPr>
      <w:rFonts w:ascii="Times New Roman" w:hAnsi="Times New Roman"/>
    </w:rPr>
  </w:style>
  <w:style w:type="paragraph" w:styleId="TableofFigure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Heading1"/>
    <w:qFormat/>
    <w:rsid w:val="00CC4DBE"/>
    <w:pPr>
      <w:pageBreakBefore/>
    </w:pPr>
  </w:style>
  <w:style w:type="paragraph" w:styleId="Footer">
    <w:name w:val="footer"/>
    <w:basedOn w:val="Normal"/>
    <w:link w:val="FooterChar"/>
    <w:rsid w:val="00D364B1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364B1"/>
  </w:style>
  <w:style w:type="character" w:styleId="CommentReference">
    <w:name w:val="annotation reference"/>
    <w:basedOn w:val="DefaultParagraphFont"/>
    <w:rsid w:val="00D167E0"/>
    <w:rPr>
      <w:sz w:val="18"/>
      <w:szCs w:val="18"/>
    </w:rPr>
  </w:style>
  <w:style w:type="paragraph" w:styleId="CommentText">
    <w:name w:val="annotation text"/>
    <w:basedOn w:val="Normal"/>
    <w:link w:val="CommentTextChar"/>
    <w:rsid w:val="00D167E0"/>
  </w:style>
  <w:style w:type="character" w:customStyle="1" w:styleId="CommentTextChar">
    <w:name w:val="Comment Text Char"/>
    <w:basedOn w:val="DefaultParagraphFont"/>
    <w:link w:val="CommentText"/>
    <w:rsid w:val="00D167E0"/>
  </w:style>
  <w:style w:type="paragraph" w:styleId="CommentSubject">
    <w:name w:val="annotation subject"/>
    <w:basedOn w:val="CommentText"/>
    <w:next w:val="CommentText"/>
    <w:link w:val="CommentSubjectChar"/>
    <w:rsid w:val="00D167E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D167E0"/>
    <w:rPr>
      <w:b/>
      <w:bCs/>
      <w:sz w:val="20"/>
      <w:szCs w:val="20"/>
    </w:rPr>
  </w:style>
  <w:style w:type="character" w:styleId="FollowedHyperlink">
    <w:name w:val="FollowedHyperlink"/>
    <w:basedOn w:val="DefaultParagraphFont"/>
    <w:rsid w:val="00D40A83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2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31F8D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D354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365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BodyTextChar">
    <w:name w:val="Body Text Char"/>
    <w:basedOn w:val="DefaultParagraphFont"/>
    <w:link w:val="BodyText"/>
    <w:rsid w:val="001272F2"/>
    <w:rPr>
      <w:rFonts w:ascii="Times New Roman" w:hAnsi="Times New Roman"/>
    </w:rPr>
  </w:style>
  <w:style w:type="paragraph" w:styleId="Quote">
    <w:name w:val="Quote"/>
    <w:basedOn w:val="Normal"/>
    <w:next w:val="Normal"/>
    <w:link w:val="QuoteChar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1272F2"/>
    <w:rPr>
      <w:rFonts w:ascii="Times New Roman" w:hAnsi="Times New Roman"/>
      <w:iCs/>
      <w:color w:val="000000" w:themeColor="text1"/>
    </w:rPr>
  </w:style>
  <w:style w:type="character" w:styleId="PageNumber">
    <w:name w:val="page number"/>
    <w:basedOn w:val="DefaultParagraphFont"/>
    <w:rsid w:val="001272F2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1272F2"/>
    <w:rPr>
      <w:rFonts w:ascii="Times New Roman" w:hAnsi="Times New Roman"/>
    </w:rPr>
  </w:style>
  <w:style w:type="paragraph" w:styleId="TableofFigure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Heading1"/>
    <w:qFormat/>
    <w:rsid w:val="00CC4DBE"/>
    <w:pPr>
      <w:pageBreakBefore/>
    </w:pPr>
  </w:style>
  <w:style w:type="paragraph" w:styleId="Footer">
    <w:name w:val="footer"/>
    <w:basedOn w:val="Normal"/>
    <w:link w:val="FooterChar"/>
    <w:rsid w:val="00D364B1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364B1"/>
  </w:style>
  <w:style w:type="character" w:styleId="CommentReference">
    <w:name w:val="annotation reference"/>
    <w:basedOn w:val="DefaultParagraphFont"/>
    <w:rsid w:val="00D167E0"/>
    <w:rPr>
      <w:sz w:val="18"/>
      <w:szCs w:val="18"/>
    </w:rPr>
  </w:style>
  <w:style w:type="paragraph" w:styleId="CommentText">
    <w:name w:val="annotation text"/>
    <w:basedOn w:val="Normal"/>
    <w:link w:val="CommentTextChar"/>
    <w:rsid w:val="00D167E0"/>
  </w:style>
  <w:style w:type="character" w:customStyle="1" w:styleId="CommentTextChar">
    <w:name w:val="Comment Text Char"/>
    <w:basedOn w:val="DefaultParagraphFont"/>
    <w:link w:val="CommentText"/>
    <w:rsid w:val="00D167E0"/>
  </w:style>
  <w:style w:type="paragraph" w:styleId="CommentSubject">
    <w:name w:val="annotation subject"/>
    <w:basedOn w:val="CommentText"/>
    <w:next w:val="CommentText"/>
    <w:link w:val="CommentSubjectChar"/>
    <w:rsid w:val="00D167E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D167E0"/>
    <w:rPr>
      <w:b/>
      <w:bCs/>
      <w:sz w:val="20"/>
      <w:szCs w:val="20"/>
    </w:rPr>
  </w:style>
  <w:style w:type="character" w:styleId="FollowedHyperlink">
    <w:name w:val="FollowedHyperlink"/>
    <w:basedOn w:val="DefaultParagraphFont"/>
    <w:rsid w:val="00D40A8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406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Marisa.Casillas@mpi.n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</Words>
  <Characters>337</Characters>
  <Application>Microsoft Macintosh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rly language experience in a Tseltal Mayan village</dc:title>
  <dc:creator>Marisa Casillas</dc:creator>
  <cp:lastModifiedBy>Marisa Casillas</cp:lastModifiedBy>
  <cp:revision>4</cp:revision>
  <dcterms:created xsi:type="dcterms:W3CDTF">2019-03-13T16:19:00Z</dcterms:created>
  <dcterms:modified xsi:type="dcterms:W3CDTF">2019-03-13T16:20:00Z</dcterms:modified>
</cp:coreProperties>
</file>